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Harper Molna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Patricia Molna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1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94602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